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7352" w:rsidRDefault="00A04B44" w:rsidP="00AD6E80">
      <w:pPr>
        <w:spacing w:after="0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>Evaluation F</w:t>
      </w:r>
      <w:r w:rsidR="00137352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orm </w:t>
      </w:r>
      <w:r w:rsidR="00432872" w:rsidRPr="00AD6E80">
        <w:rPr>
          <w:rFonts w:ascii="Times New Roman" w:hAnsi="Times New Roman" w:cs="Times New Roman"/>
          <w:i/>
          <w:sz w:val="24"/>
          <w:szCs w:val="24"/>
          <w:lang w:val="en-US"/>
        </w:rPr>
        <w:t>User</w:t>
      </w:r>
      <w:r w:rsidR="00137352" w:rsidRPr="00AD6E80">
        <w:rPr>
          <w:rFonts w:ascii="Times New Roman" w:hAnsi="Times New Roman" w:cs="Times New Roman"/>
          <w:i/>
          <w:sz w:val="24"/>
          <w:szCs w:val="24"/>
          <w:lang w:val="en-US"/>
        </w:rPr>
        <w:t xml:space="preserve"> Satisfaction with </w:t>
      </w:r>
      <w:r w:rsidRPr="00AD6E80">
        <w:rPr>
          <w:rFonts w:ascii="Times New Roman" w:hAnsi="Times New Roman" w:cs="Times New Roman"/>
          <w:i/>
          <w:sz w:val="24"/>
          <w:szCs w:val="24"/>
          <w:lang w:val="en-US"/>
        </w:rPr>
        <w:t>W</w:t>
      </w:r>
      <w:r w:rsidR="00137352" w:rsidRPr="00AD6E80">
        <w:rPr>
          <w:rFonts w:ascii="Times New Roman" w:hAnsi="Times New Roman" w:cs="Times New Roman"/>
          <w:i/>
          <w:sz w:val="24"/>
          <w:szCs w:val="24"/>
          <w:lang w:val="en-US"/>
        </w:rPr>
        <w:t>ebsite</w:t>
      </w:r>
    </w:p>
    <w:p w:rsidR="00AD6E80" w:rsidRPr="00AD6E80" w:rsidRDefault="00AD6E80" w:rsidP="00AD6E80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336E4" w:rsidRPr="00AD6E80" w:rsidRDefault="005336E4" w:rsidP="00AD6E8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>How did you find the website?</w:t>
      </w:r>
    </w:p>
    <w:p w:rsidR="005336E4" w:rsidRPr="00AD6E80" w:rsidRDefault="004C1406" w:rsidP="00AD6E8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470638651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5336E4" w:rsidRPr="00AD6E80">
        <w:rPr>
          <w:rFonts w:ascii="Times New Roman" w:hAnsi="Times New Roman" w:cs="Times New Roman"/>
          <w:sz w:val="24"/>
          <w:szCs w:val="24"/>
          <w:lang w:val="en-US"/>
        </w:rPr>
        <w:t>By chance</w:t>
      </w:r>
    </w:p>
    <w:p w:rsidR="005336E4" w:rsidRPr="00AD6E80" w:rsidRDefault="004C1406" w:rsidP="00AD6E8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925648743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5336E4" w:rsidRPr="00AD6E80">
        <w:rPr>
          <w:rFonts w:ascii="Times New Roman" w:hAnsi="Times New Roman" w:cs="Times New Roman"/>
          <w:sz w:val="24"/>
          <w:szCs w:val="24"/>
          <w:lang w:val="en-US"/>
        </w:rPr>
        <w:t>I knew already of the EUPAP project and looked it up</w:t>
      </w:r>
    </w:p>
    <w:p w:rsidR="005336E4" w:rsidRPr="00AD6E80" w:rsidRDefault="004C1406" w:rsidP="00AD6E8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325250262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5336E4" w:rsidRPr="00AD6E80">
        <w:rPr>
          <w:rFonts w:ascii="Times New Roman" w:hAnsi="Times New Roman" w:cs="Times New Roman"/>
          <w:sz w:val="24"/>
          <w:szCs w:val="24"/>
          <w:lang w:val="en-US"/>
        </w:rPr>
        <w:t>I didn´t know of the EUPAP project but was looking for information on physical activity on prescription in general.</w:t>
      </w:r>
    </w:p>
    <w:p w:rsidR="00AD6E80" w:rsidRDefault="004C1406" w:rsidP="00AD6E8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330437045"/>
        </w:sdtPr>
        <w:sdtContent>
          <w:r w:rsidR="00354ED6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354ED6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Other, please specify ___________________</w:t>
      </w:r>
    </w:p>
    <w:p w:rsidR="00AD6E80" w:rsidRDefault="00AD6E80" w:rsidP="00AD6E80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D6E80" w:rsidRDefault="00432872" w:rsidP="00AD6E8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Please indicate which country </w:t>
      </w:r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and region 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>you are from</w:t>
      </w:r>
      <w:r w:rsidR="00AD6E80">
        <w:rPr>
          <w:rFonts w:ascii="Times New Roman" w:hAnsi="Times New Roman" w:cs="Times New Roman"/>
          <w:sz w:val="24"/>
          <w:szCs w:val="24"/>
          <w:lang w:val="en-US"/>
        </w:rPr>
        <w:t xml:space="preserve"> ________________________.</w:t>
      </w:r>
    </w:p>
    <w:p w:rsidR="00AD6E80" w:rsidRDefault="00AD6E80" w:rsidP="00AD6E80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32872" w:rsidRPr="00AD6E80" w:rsidRDefault="00432872" w:rsidP="00AD6E8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>Are you involved in physical activity prescription in your country/region?</w:t>
      </w:r>
    </w:p>
    <w:p w:rsidR="00C72D0C" w:rsidRPr="00AD6E80" w:rsidRDefault="004C1406" w:rsidP="00AD6E80">
      <w:pPr>
        <w:spacing w:after="0"/>
        <w:ind w:left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170564710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C72D0C" w:rsidRPr="00AD6E80">
        <w:rPr>
          <w:rFonts w:ascii="Times New Roman" w:hAnsi="Times New Roman" w:cs="Times New Roman"/>
          <w:sz w:val="24"/>
          <w:szCs w:val="24"/>
          <w:lang w:val="en-US"/>
        </w:rPr>
        <w:t>Yes</w:t>
      </w:r>
    </w:p>
    <w:p w:rsidR="00C72D0C" w:rsidRPr="00AD6E80" w:rsidRDefault="004C1406" w:rsidP="00AD6E80">
      <w:pPr>
        <w:spacing w:after="0"/>
        <w:ind w:left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773749329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C72D0C" w:rsidRPr="00AD6E80">
        <w:rPr>
          <w:rFonts w:ascii="Times New Roman" w:hAnsi="Times New Roman" w:cs="Times New Roman"/>
          <w:sz w:val="24"/>
          <w:szCs w:val="24"/>
          <w:lang w:val="en-US"/>
        </w:rPr>
        <w:t>No</w:t>
      </w:r>
    </w:p>
    <w:p w:rsidR="00432872" w:rsidRPr="00AD6E80" w:rsidRDefault="00432872" w:rsidP="00AD6E8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If yes, in what role? </w:t>
      </w:r>
    </w:p>
    <w:p w:rsidR="00432872" w:rsidRPr="00AD6E80" w:rsidRDefault="004C1406" w:rsidP="00AD6E80">
      <w:pPr>
        <w:spacing w:after="0"/>
        <w:ind w:firstLine="113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965428121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432872" w:rsidRPr="00AD6E80">
        <w:rPr>
          <w:rFonts w:ascii="Times New Roman" w:hAnsi="Times New Roman" w:cs="Times New Roman"/>
          <w:sz w:val="24"/>
          <w:szCs w:val="24"/>
          <w:lang w:val="en-US"/>
        </w:rPr>
        <w:t>Stakeholder at the political/policy level</w:t>
      </w:r>
    </w:p>
    <w:p w:rsidR="00432872" w:rsidRPr="00AD6E80" w:rsidRDefault="004C1406" w:rsidP="00AD6E80">
      <w:pPr>
        <w:spacing w:after="0"/>
        <w:ind w:firstLine="113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206628765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432872" w:rsidRPr="00AD6E80">
        <w:rPr>
          <w:rFonts w:ascii="Times New Roman" w:hAnsi="Times New Roman" w:cs="Times New Roman"/>
          <w:sz w:val="24"/>
          <w:szCs w:val="24"/>
          <w:lang w:val="en-US"/>
        </w:rPr>
        <w:t>Administrator</w:t>
      </w:r>
    </w:p>
    <w:p w:rsidR="00432872" w:rsidRPr="00AD6E80" w:rsidRDefault="004C1406" w:rsidP="00AD6E80">
      <w:pPr>
        <w:spacing w:after="0"/>
        <w:ind w:firstLine="113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219869702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432872" w:rsidRPr="00AD6E80">
        <w:rPr>
          <w:rFonts w:ascii="Times New Roman" w:hAnsi="Times New Roman" w:cs="Times New Roman"/>
          <w:sz w:val="24"/>
          <w:szCs w:val="24"/>
          <w:lang w:val="en-US"/>
        </w:rPr>
        <w:t>Health care professional</w:t>
      </w:r>
    </w:p>
    <w:p w:rsidR="00432872" w:rsidRPr="00AD6E80" w:rsidRDefault="004C1406" w:rsidP="00AD6E80">
      <w:pPr>
        <w:spacing w:after="0"/>
        <w:ind w:firstLine="113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292715996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432872" w:rsidRPr="00AD6E80">
        <w:rPr>
          <w:rFonts w:ascii="Times New Roman" w:hAnsi="Times New Roman" w:cs="Times New Roman"/>
          <w:sz w:val="24"/>
          <w:szCs w:val="24"/>
          <w:lang w:val="en-US"/>
        </w:rPr>
        <w:t>Sports/exercise professional</w:t>
      </w:r>
    </w:p>
    <w:p w:rsidR="00432872" w:rsidRPr="00AD6E80" w:rsidRDefault="00432872" w:rsidP="00AD6E80">
      <w:pPr>
        <w:spacing w:after="0"/>
        <w:ind w:firstLine="113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813017775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>Scientist / Academia</w:t>
      </w:r>
    </w:p>
    <w:p w:rsidR="00AD6E80" w:rsidRDefault="004C1406" w:rsidP="00AD6E80">
      <w:pPr>
        <w:spacing w:after="0"/>
        <w:ind w:firstLine="113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81499679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C72D0C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Other, please specify </w:t>
      </w:r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>___________________</w:t>
      </w:r>
    </w:p>
    <w:p w:rsidR="00AD6E80" w:rsidRDefault="00AD6E80" w:rsidP="00AD6E80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32872" w:rsidRPr="00AD6E80" w:rsidRDefault="00432872" w:rsidP="00AD6E8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>Please indicate what you were looking for at the website (please tick all that apply)</w:t>
      </w:r>
    </w:p>
    <w:p w:rsidR="00432872" w:rsidRPr="00AD6E80" w:rsidRDefault="004C1406" w:rsidP="00AD6E8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931883781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432872" w:rsidRPr="00AD6E80">
        <w:rPr>
          <w:rFonts w:ascii="Times New Roman" w:hAnsi="Times New Roman" w:cs="Times New Roman"/>
          <w:sz w:val="24"/>
          <w:szCs w:val="24"/>
          <w:lang w:val="en-US"/>
        </w:rPr>
        <w:t>more information on the project in general</w:t>
      </w:r>
    </w:p>
    <w:p w:rsidR="00432872" w:rsidRPr="00AD6E80" w:rsidRDefault="004C1406" w:rsidP="00AD6E8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021542152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432872" w:rsidRPr="00AD6E80">
        <w:rPr>
          <w:rFonts w:ascii="Times New Roman" w:hAnsi="Times New Roman" w:cs="Times New Roman"/>
          <w:sz w:val="24"/>
          <w:szCs w:val="24"/>
          <w:lang w:val="en-US"/>
        </w:rPr>
        <w:t>tools used in the prescription process</w:t>
      </w:r>
    </w:p>
    <w:p w:rsidR="00263837" w:rsidRPr="00AD6E80" w:rsidRDefault="004C1406" w:rsidP="00AD6E8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  <w:lang w:val="fr-BE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393696843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263837" w:rsidRPr="00AD6E80">
        <w:rPr>
          <w:rFonts w:ascii="Times New Roman" w:hAnsi="Times New Roman" w:cs="Times New Roman"/>
          <w:sz w:val="24"/>
          <w:szCs w:val="24"/>
          <w:lang w:val="fr-BE"/>
        </w:rPr>
        <w:t>presentations, conference abstracts</w:t>
      </w:r>
      <w:r w:rsidR="00394664">
        <w:rPr>
          <w:rFonts w:ascii="Times New Roman" w:hAnsi="Times New Roman" w:cs="Times New Roman"/>
          <w:sz w:val="24"/>
          <w:szCs w:val="24"/>
          <w:lang w:val="fr-BE"/>
        </w:rPr>
        <w:t>,</w:t>
      </w:r>
      <w:r w:rsidR="00263837" w:rsidRPr="00AD6E80">
        <w:rPr>
          <w:rFonts w:ascii="Times New Roman" w:hAnsi="Times New Roman" w:cs="Times New Roman"/>
          <w:sz w:val="24"/>
          <w:szCs w:val="24"/>
          <w:lang w:val="fr-BE"/>
        </w:rPr>
        <w:t xml:space="preserve"> etc.</w:t>
      </w:r>
    </w:p>
    <w:p w:rsidR="00432872" w:rsidRPr="00AD6E80" w:rsidRDefault="004C1406" w:rsidP="00AD6E8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  <w:lang w:val="fr-BE"/>
        </w:rPr>
      </w:pPr>
      <w:sdt>
        <w:sdtPr>
          <w:rPr>
            <w:rFonts w:ascii="Times New Roman" w:hAnsi="Times New Roman" w:cs="Times New Roman"/>
            <w:sz w:val="24"/>
            <w:szCs w:val="24"/>
            <w:lang w:val="fr-BE"/>
          </w:rPr>
          <w:id w:val="1235659554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fr-BE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fr-BE"/>
        </w:rPr>
        <w:t xml:space="preserve">  </w:t>
      </w:r>
      <w:r w:rsidR="00432872" w:rsidRPr="00AD6E80">
        <w:rPr>
          <w:rFonts w:ascii="Times New Roman" w:hAnsi="Times New Roman" w:cs="Times New Roman"/>
          <w:sz w:val="24"/>
          <w:szCs w:val="24"/>
          <w:lang w:val="fr-BE"/>
        </w:rPr>
        <w:t>scientific publications</w:t>
      </w:r>
    </w:p>
    <w:p w:rsidR="00432872" w:rsidRPr="00AD6E80" w:rsidRDefault="00432872" w:rsidP="00AD6E80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fr-BE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fr-BE"/>
          </w:rPr>
          <w:id w:val="-1630627366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fr-BE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fr-BE"/>
        </w:rPr>
        <w:t xml:space="preserve">  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>links to other sites and projects</w:t>
      </w:r>
    </w:p>
    <w:p w:rsidR="00AD6E80" w:rsidRDefault="004C1406" w:rsidP="00AD6E8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357380261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C72D0C" w:rsidRPr="00AD6E80">
        <w:rPr>
          <w:rFonts w:ascii="Times New Roman" w:hAnsi="Times New Roman" w:cs="Times New Roman"/>
          <w:sz w:val="24"/>
          <w:szCs w:val="24"/>
          <w:lang w:val="en-US"/>
        </w:rPr>
        <w:t>other, please specify</w:t>
      </w:r>
    </w:p>
    <w:p w:rsidR="00AD6E80" w:rsidRDefault="00AD6E80" w:rsidP="00AD6E80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37352" w:rsidRPr="00AD6E80" w:rsidRDefault="008D2AAA" w:rsidP="00AD6E8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>How easy is</w:t>
      </w:r>
      <w:r w:rsidR="00137352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website navigation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:rsidR="00AD6E80" w:rsidRDefault="004C1406" w:rsidP="00AD6E80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046721924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very easy</w:t>
      </w:r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359279727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AD6E80">
        <w:rPr>
          <w:rFonts w:ascii="Times New Roman" w:hAnsi="Times New Roman" w:cs="Times New Roman"/>
          <w:sz w:val="24"/>
          <w:szCs w:val="24"/>
          <w:lang w:val="en-US"/>
        </w:rPr>
        <w:t xml:space="preserve">  easy </w:t>
      </w:r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782966687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AD6E80">
        <w:rPr>
          <w:rFonts w:ascii="Times New Roman" w:hAnsi="Times New Roman" w:cs="Times New Roman"/>
          <w:sz w:val="24"/>
          <w:szCs w:val="24"/>
          <w:lang w:val="en-US"/>
        </w:rPr>
        <w:t>somewhat difficult</w:t>
      </w:r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100373069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very difficult </w:t>
      </w:r>
    </w:p>
    <w:p w:rsidR="00AD6E80" w:rsidRDefault="00AD6E80" w:rsidP="00AD6E80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37352" w:rsidRPr="00AD6E80" w:rsidRDefault="00137352" w:rsidP="00AD6E8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>How up-to-date is the information on the website?</w:t>
      </w:r>
    </w:p>
    <w:p w:rsidR="005336E4" w:rsidRPr="00AD6E80" w:rsidRDefault="004C1406" w:rsidP="00AD6E80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656872234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5336E4" w:rsidRPr="00AD6E80">
        <w:rPr>
          <w:rFonts w:ascii="Times New Roman" w:hAnsi="Times New Roman" w:cs="Times New Roman"/>
          <w:sz w:val="24"/>
          <w:szCs w:val="24"/>
          <w:lang w:val="en-US"/>
        </w:rPr>
        <w:t>yes, always</w:t>
      </w:r>
      <w:r w:rsidR="005336E4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919221573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5336E4" w:rsidRPr="00AD6E80">
        <w:rPr>
          <w:rFonts w:ascii="Times New Roman" w:hAnsi="Times New Roman" w:cs="Times New Roman"/>
          <w:sz w:val="24"/>
          <w:szCs w:val="24"/>
          <w:lang w:val="en-US"/>
        </w:rPr>
        <w:t>yes, most of the time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461183025"/>
        </w:sdtPr>
        <w:sdtContent>
          <w:r w:rsidR="00394664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 </w:t>
          </w:r>
          <w:r w:rsidR="00AD6E80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  </w:t>
          </w:r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5336E4" w:rsidRPr="00AD6E80">
        <w:rPr>
          <w:rFonts w:ascii="Times New Roman" w:hAnsi="Times New Roman" w:cs="Times New Roman"/>
          <w:sz w:val="24"/>
          <w:szCs w:val="24"/>
          <w:lang w:val="en-US"/>
        </w:rPr>
        <w:t>yes, some of the time</w:t>
      </w:r>
      <w:r w:rsidR="005336E4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537553044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5336E4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no, it is outdated </w:t>
      </w:r>
    </w:p>
    <w:p w:rsidR="00AD6E80" w:rsidRDefault="00AD6E80" w:rsidP="00AD6E80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2AAA" w:rsidRPr="00AD6E80" w:rsidRDefault="008D2AAA" w:rsidP="00AD6E8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>Please rate the relevance of the information</w:t>
      </w:r>
      <w:r w:rsidR="00394664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material on the website. </w:t>
      </w:r>
    </w:p>
    <w:p w:rsidR="008D2AAA" w:rsidRDefault="008D2AAA" w:rsidP="00AD6E80">
      <w:pPr>
        <w:spacing w:after="0"/>
        <w:ind w:right="-709" w:firstLine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>⁭</w:t>
      </w:r>
      <w:r w:rsidR="00AD6E80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423077851"/>
        </w:sdtPr>
        <w:sdtContent>
          <w:r w:rsidR="00AD6E80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0DA1" w:rsidRPr="00AD6E80">
        <w:rPr>
          <w:rFonts w:ascii="Times New Roman" w:hAnsi="Times New Roman" w:cs="Times New Roman"/>
          <w:sz w:val="24"/>
          <w:szCs w:val="24"/>
          <w:lang w:val="en-US"/>
        </w:rPr>
        <w:t>very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0DA1" w:rsidRPr="00AD6E80">
        <w:rPr>
          <w:rFonts w:ascii="Times New Roman" w:hAnsi="Times New Roman" w:cs="Times New Roman"/>
          <w:sz w:val="24"/>
          <w:szCs w:val="24"/>
          <w:lang w:val="en-US"/>
        </w:rPr>
        <w:t>relevant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423077852"/>
        </w:sdtPr>
        <w:sdtContent>
          <w:r w:rsidR="00AD6E80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AD6E80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0DA1" w:rsidRPr="00AD6E80">
        <w:rPr>
          <w:rFonts w:ascii="Times New Roman" w:hAnsi="Times New Roman" w:cs="Times New Roman"/>
          <w:sz w:val="24"/>
          <w:szCs w:val="24"/>
          <w:lang w:val="en-US"/>
        </w:rPr>
        <w:t>moderately relev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>ant</w:t>
      </w:r>
      <w:r w:rsidR="00394664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946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423077853"/>
        </w:sdtPr>
        <w:sdtContent>
          <w:r w:rsidR="00AD6E80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AD6E80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0DA1" w:rsidRPr="00AD6E80">
        <w:rPr>
          <w:rFonts w:ascii="Times New Roman" w:hAnsi="Times New Roman" w:cs="Times New Roman"/>
          <w:sz w:val="24"/>
          <w:szCs w:val="24"/>
          <w:lang w:val="en-US"/>
        </w:rPr>
        <w:t>slightly relev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>ant</w:t>
      </w:r>
      <w:r w:rsidR="00394664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AD6E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423077854"/>
        </w:sdtPr>
        <w:sdtContent>
          <w:r w:rsidR="00AD6E80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5B0DA1" w:rsidRPr="00AD6E80">
        <w:rPr>
          <w:rFonts w:ascii="Times New Roman" w:hAnsi="Times New Roman" w:cs="Times New Roman"/>
          <w:sz w:val="24"/>
          <w:szCs w:val="24"/>
          <w:lang w:val="en-US"/>
        </w:rPr>
        <w:t>not at all relev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ant </w:t>
      </w:r>
    </w:p>
    <w:p w:rsidR="00AD6E80" w:rsidRPr="00AD6E80" w:rsidRDefault="00AD6E80" w:rsidP="00AD6E80">
      <w:pPr>
        <w:spacing w:after="0"/>
        <w:ind w:right="-709" w:firstLine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072895" w:rsidRPr="00AD6E80" w:rsidRDefault="00072895" w:rsidP="00AD6E8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>How aesthetically pleasing do you rate the website?</w:t>
      </w:r>
    </w:p>
    <w:p w:rsidR="00072895" w:rsidRDefault="004C1406" w:rsidP="00AD6E80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2112660073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072895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very much </w:t>
      </w:r>
      <w:r w:rsidR="003B410E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72895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3998646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5B0DA1" w:rsidRPr="00AD6E80">
        <w:rPr>
          <w:rFonts w:ascii="Times New Roman" w:hAnsi="Times New Roman" w:cs="Times New Roman"/>
          <w:sz w:val="24"/>
          <w:szCs w:val="24"/>
          <w:lang w:val="en-US"/>
        </w:rPr>
        <w:t>good</w:t>
      </w:r>
      <w:r w:rsidR="00072895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5B0DA1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465645585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072895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acceptable </w:t>
      </w:r>
      <w:r w:rsidR="00072895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72895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639269703"/>
        </w:sdtPr>
        <w:sdtContent>
          <w:r w:rsidR="00FA646A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FA646A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072895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not at all </w:t>
      </w:r>
    </w:p>
    <w:p w:rsidR="00AD6E80" w:rsidRPr="00AD6E80" w:rsidRDefault="00AD6E80" w:rsidP="00AD6E80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37352" w:rsidRPr="00AD6E80" w:rsidRDefault="00A04B44" w:rsidP="00AD6E80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6E80">
        <w:rPr>
          <w:rFonts w:ascii="Times New Roman" w:hAnsi="Times New Roman" w:cs="Times New Roman"/>
          <w:sz w:val="24"/>
          <w:szCs w:val="24"/>
          <w:lang w:val="en-US"/>
        </w:rPr>
        <w:t>The overall fun</w:t>
      </w:r>
      <w:r w:rsidR="008D4A87" w:rsidRPr="00AD6E80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tion of the website is </w:t>
      </w:r>
    </w:p>
    <w:p w:rsidR="009835CC" w:rsidRPr="00AD6E80" w:rsidRDefault="004C1406" w:rsidP="00AD6E80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445081401"/>
        </w:sdtPr>
        <w:sdtContent>
          <w:r w:rsidR="003B410E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3B410E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072895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excellent </w:t>
      </w:r>
      <w:r w:rsidR="00A04B44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2139061111"/>
        </w:sdtPr>
        <w:sdtContent>
          <w:r w:rsidR="003B410E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3B410E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5B0DA1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good </w:t>
      </w:r>
      <w:r w:rsidR="003B410E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04B44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668851797"/>
        </w:sdtPr>
        <w:sdtContent>
          <w:r w:rsidR="003B410E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3B410E" w:rsidRPr="00AD6E8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7634CD" w:rsidRPr="00AD6E80">
        <w:rPr>
          <w:rFonts w:ascii="Times New Roman" w:hAnsi="Times New Roman" w:cs="Times New Roman"/>
          <w:sz w:val="24"/>
          <w:szCs w:val="24"/>
          <w:lang w:val="en-US"/>
        </w:rPr>
        <w:t>acceptable</w:t>
      </w:r>
      <w:r w:rsidR="007634CD" w:rsidRPr="00AD6E80" w:rsidDel="007634C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04B44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04B44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04B44" w:rsidRPr="00AD6E80">
        <w:rPr>
          <w:rFonts w:ascii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627578816"/>
        </w:sdtPr>
        <w:sdtContent>
          <w:r w:rsidR="003B410E" w:rsidRPr="00AD6E80">
            <w:rPr>
              <w:rFonts w:ascii="Times New Roman" w:eastAsia="MS Gothic" w:hAnsi="MS Gothic" w:cs="Times New Roman"/>
              <w:sz w:val="24"/>
              <w:szCs w:val="24"/>
              <w:lang w:val="en-US"/>
            </w:rPr>
            <w:t>☐</w:t>
          </w:r>
        </w:sdtContent>
      </w:sdt>
      <w:r w:rsidR="00072895" w:rsidRPr="00AD6E80">
        <w:rPr>
          <w:rFonts w:ascii="Times New Roman" w:hAnsi="Times New Roman" w:cs="Times New Roman"/>
          <w:sz w:val="24"/>
          <w:szCs w:val="24"/>
          <w:lang w:val="en-US"/>
        </w:rPr>
        <w:t>poor</w:t>
      </w:r>
      <w:bookmarkStart w:id="0" w:name="_GoBack"/>
      <w:bookmarkEnd w:id="0"/>
    </w:p>
    <w:sectPr w:rsidR="009835CC" w:rsidRPr="00AD6E80" w:rsidSect="000F3F7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F0A68F" w16cid:durableId="20C73B58"/>
  <w16cid:commentId w16cid:paraId="7DBF8122" w16cid:durableId="20C73B83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7497" w:rsidRDefault="00E97497" w:rsidP="003D6FAD">
      <w:pPr>
        <w:spacing w:after="0" w:line="240" w:lineRule="auto"/>
      </w:pPr>
      <w:r>
        <w:separator/>
      </w:r>
    </w:p>
  </w:endnote>
  <w:endnote w:type="continuationSeparator" w:id="0">
    <w:p w:rsidR="00E97497" w:rsidRDefault="00E97497" w:rsidP="003D6F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FAD" w:rsidRDefault="003D6FA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FAD" w:rsidRDefault="003D6FA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FAD" w:rsidRDefault="003D6FA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7497" w:rsidRDefault="00E97497" w:rsidP="003D6FAD">
      <w:pPr>
        <w:spacing w:after="0" w:line="240" w:lineRule="auto"/>
      </w:pPr>
      <w:r>
        <w:separator/>
      </w:r>
    </w:p>
  </w:footnote>
  <w:footnote w:type="continuationSeparator" w:id="0">
    <w:p w:rsidR="00E97497" w:rsidRDefault="00E97497" w:rsidP="003D6F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FAD" w:rsidRDefault="003D6FA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FAD" w:rsidRDefault="00884E7A">
    <w:pPr>
      <w:pStyle w:val="Header"/>
    </w:pPr>
    <w:r w:rsidRPr="001914E8">
      <w:rPr>
        <w:rFonts w:ascii="Times New Roman" w:eastAsia="Times New Roman" w:hAnsi="Times New Roman" w:cs="Times New Roman"/>
        <w:noProof/>
        <w:sz w:val="36"/>
        <w:lang w:val="lt-LT" w:eastAsia="lt-LT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635</wp:posOffset>
          </wp:positionH>
          <wp:positionV relativeFrom="paragraph">
            <wp:posOffset>-205740</wp:posOffset>
          </wp:positionV>
          <wp:extent cx="3169920" cy="639445"/>
          <wp:effectExtent l="0" t="0" r="0" b="8255"/>
          <wp:wrapSquare wrapText="bothSides"/>
          <wp:docPr id="2" name="Bildobjekt 1" descr="C:\Users\agnetha.backman\AppData\Local\Microsoft\Windows\Temporary Internet Files\Content.Outlook\BTCCUS9V\EU-Flag-H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gnetha.backman\AppData\Local\Microsoft\Windows\Temporary Internet Files\Content.Outlook\BTCCUS9V\EU-Flag-H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69920" cy="639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D6FAD">
      <w:rPr>
        <w:noProof/>
        <w:lang w:val="lt-LT" w:eastAsia="lt-LT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540885</wp:posOffset>
          </wp:positionH>
          <wp:positionV relativeFrom="paragraph">
            <wp:posOffset>-129540</wp:posOffset>
          </wp:positionV>
          <wp:extent cx="1120140" cy="699135"/>
          <wp:effectExtent l="0" t="0" r="3810" b="5715"/>
          <wp:wrapTopAndBottom/>
          <wp:docPr id="1" name="Grafik 1" descr="cid:image003.png@01D5356C.5700FBC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 descr="cid:image003.png@01D5356C.5700FBC0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0140" cy="699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FAD" w:rsidRDefault="003D6FA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081A10"/>
    <w:multiLevelType w:val="hybridMultilevel"/>
    <w:tmpl w:val="F6F83A5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AA0E7E"/>
    <w:multiLevelType w:val="hybridMultilevel"/>
    <w:tmpl w:val="7CFA034E"/>
    <w:lvl w:ilvl="0" w:tplc="76226510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C43568"/>
    <w:multiLevelType w:val="hybridMultilevel"/>
    <w:tmpl w:val="DDB4F40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2663BF"/>
    <w:multiLevelType w:val="hybridMultilevel"/>
    <w:tmpl w:val="CC68287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F50041"/>
    <w:multiLevelType w:val="hybridMultilevel"/>
    <w:tmpl w:val="E9F27B3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B829E3"/>
    <w:multiLevelType w:val="hybridMultilevel"/>
    <w:tmpl w:val="358C878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0101E3D"/>
    <w:multiLevelType w:val="hybridMultilevel"/>
    <w:tmpl w:val="C4E2A4A4"/>
    <w:lvl w:ilvl="0" w:tplc="0C986002">
      <w:start w:val="1"/>
      <w:numFmt w:val="bullet"/>
      <w:lvlText w:val="-"/>
      <w:lvlJc w:val="left"/>
      <w:pPr>
        <w:ind w:left="720" w:hanging="360"/>
      </w:pPr>
      <w:rPr>
        <w:rFonts w:ascii="Lucida Sans" w:eastAsiaTheme="minorHAnsi" w:hAnsi="Lucida Sans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</w:num>
  <w:num w:numId="5">
    <w:abstractNumId w:val="4"/>
  </w:num>
  <w:num w:numId="6">
    <w:abstractNumId w:val="5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indows-Benutzer">
    <w15:presenceInfo w15:providerId="None" w15:userId="Windows-Benutzer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5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OzMDYxNLA0MTE1MrNU0lEKTi0uzszPAykwqgUAY9onPywAAAA="/>
  </w:docVars>
  <w:rsids>
    <w:rsidRoot w:val="00137352"/>
    <w:rsid w:val="000715EF"/>
    <w:rsid w:val="00072895"/>
    <w:rsid w:val="000F3F70"/>
    <w:rsid w:val="00137352"/>
    <w:rsid w:val="001F0D09"/>
    <w:rsid w:val="002553A0"/>
    <w:rsid w:val="00263837"/>
    <w:rsid w:val="002F1420"/>
    <w:rsid w:val="002F6C52"/>
    <w:rsid w:val="00354ED6"/>
    <w:rsid w:val="00394664"/>
    <w:rsid w:val="003B410E"/>
    <w:rsid w:val="003D06B6"/>
    <w:rsid w:val="003D6FAD"/>
    <w:rsid w:val="00432872"/>
    <w:rsid w:val="004339A3"/>
    <w:rsid w:val="004C1406"/>
    <w:rsid w:val="005336E4"/>
    <w:rsid w:val="00536EE3"/>
    <w:rsid w:val="00554062"/>
    <w:rsid w:val="005B0DA1"/>
    <w:rsid w:val="005E72F0"/>
    <w:rsid w:val="005F4B87"/>
    <w:rsid w:val="00607956"/>
    <w:rsid w:val="00620DE1"/>
    <w:rsid w:val="00717CE3"/>
    <w:rsid w:val="007634CD"/>
    <w:rsid w:val="007A70E6"/>
    <w:rsid w:val="00884E7A"/>
    <w:rsid w:val="008D2AAA"/>
    <w:rsid w:val="008D4A87"/>
    <w:rsid w:val="009331AF"/>
    <w:rsid w:val="0098333B"/>
    <w:rsid w:val="00983488"/>
    <w:rsid w:val="009835CC"/>
    <w:rsid w:val="009E2BF3"/>
    <w:rsid w:val="00A04B44"/>
    <w:rsid w:val="00AA354D"/>
    <w:rsid w:val="00AD6E80"/>
    <w:rsid w:val="00B0236E"/>
    <w:rsid w:val="00B632D5"/>
    <w:rsid w:val="00BE2624"/>
    <w:rsid w:val="00C6193C"/>
    <w:rsid w:val="00C72D0C"/>
    <w:rsid w:val="00D77685"/>
    <w:rsid w:val="00E97497"/>
    <w:rsid w:val="00FA64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3F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735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D4A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4A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4A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A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4A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A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A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6F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6FAD"/>
  </w:style>
  <w:style w:type="paragraph" w:styleId="Footer">
    <w:name w:val="footer"/>
    <w:basedOn w:val="Normal"/>
    <w:link w:val="FooterChar"/>
    <w:uiPriority w:val="99"/>
    <w:unhideWhenUsed/>
    <w:rsid w:val="003D6F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6FA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7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cid:image003.png@01D5356C.5700FBC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eschrijving xmlns="c8ac31cc-1021-4192-8421-623f85f8608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A8895AB45A5148A316128E683DF871" ma:contentTypeVersion="11" ma:contentTypeDescription="Een nieuw document maken." ma:contentTypeScope="" ma:versionID="b38a913f9369cfd929205dc97803a353">
  <xsd:schema xmlns:xsd="http://www.w3.org/2001/XMLSchema" xmlns:xs="http://www.w3.org/2001/XMLSchema" xmlns:p="http://schemas.microsoft.com/office/2006/metadata/properties" xmlns:ns2="27c3a557-c68f-40cf-9d20-44d089e87109" xmlns:ns3="c8ac31cc-1021-4192-8421-623f85f8608a" targetNamespace="http://schemas.microsoft.com/office/2006/metadata/properties" ma:root="true" ma:fieldsID="faa38e93e886dcb2f3da4ce68784ed13" ns2:_="" ns3:_="">
    <xsd:import namespace="27c3a557-c68f-40cf-9d20-44d089e87109"/>
    <xsd:import namespace="c8ac31cc-1021-4192-8421-623f85f8608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Beschrijving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3a557-c68f-40cf-9d20-44d089e8710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c31cc-1021-4192-8421-623f85f860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Beschrijving" ma:index="15" nillable="true" ma:displayName="Beschrijving" ma:description="Geen worddocs van deze versie beschikbaar" ma:format="Dropdown" ma:internalName="Beschrijving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57C8D0-8F84-481F-A060-04CD46F02033}">
  <ds:schemaRefs>
    <ds:schemaRef ds:uri="http://schemas.microsoft.com/office/2006/metadata/properties"/>
    <ds:schemaRef ds:uri="http://schemas.microsoft.com/office/infopath/2007/PartnerControls"/>
    <ds:schemaRef ds:uri="c8ac31cc-1021-4192-8421-623f85f8608a"/>
  </ds:schemaRefs>
</ds:datastoreItem>
</file>

<file path=customXml/itemProps2.xml><?xml version="1.0" encoding="utf-8"?>
<ds:datastoreItem xmlns:ds="http://schemas.openxmlformats.org/officeDocument/2006/customXml" ds:itemID="{9C6AB9F4-B36F-40B1-97E4-0F82F309B2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D354EA-746F-4E97-B71F-6F8ED9608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3a557-c68f-40cf-9d20-44d089e87109"/>
    <ds:schemaRef ds:uri="c8ac31cc-1021-4192-8421-623f85f860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8</Words>
  <Characters>610</Characters>
  <Application>Microsoft Office Word</Application>
  <DocSecurity>0</DocSecurity>
  <Lines>5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VšĮ Centro poliklinika</Company>
  <LinksUpToDate>false</LinksUpToDate>
  <CharactersWithSpaces>16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zter Füzéki</dc:creator>
  <cp:lastModifiedBy>Sandra Sabonienė</cp:lastModifiedBy>
  <cp:revision>2</cp:revision>
  <dcterms:created xsi:type="dcterms:W3CDTF">2020-07-09T06:05:00Z</dcterms:created>
  <dcterms:modified xsi:type="dcterms:W3CDTF">2020-07-09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895AB45A5148A316128E683DF871</vt:lpwstr>
  </property>
</Properties>
</file>